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5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26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</w:t>
      </w:r>
      <w:r>
        <w:t xml:space="preserve"> </w:t>
      </w:r>
      <w:r>
        <w:t xml:space="preserve">Price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uzanne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Jun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VerbatimChar"/>
        </w:rPr>
        <w:t xml:space="preserve">## [1] "PLOTTING character variables"</w:t>
      </w:r>
    </w:p>
    <w:p>
      <w:pPr>
        <w:pStyle w:val="SourceCode"/>
      </w:pPr>
      <w:r>
        <w:rPr>
          <w:rStyle w:val="VerbatimChar"/>
        </w:rPr>
        <w:t xml:space="preserve">## [1] "1 plotting MSZoning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 plotting LotShap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3 plotting LotConfig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4 plotting Neighborhood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5 plotting Condition1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6 plotting BldgTyp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7 plotting HouseStyl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8 plotting RoofStyl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9 plotting Exterior1st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0 plotting Exterior2nd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1 plotting MasVnrTyp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2 plotting ExterQual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3 plotting ExterCond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4 plotting Foundation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5 plotting BsmtQual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6 plotting BsmtExposur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7 plotting BsmtFinType1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8 plotting HeatingQC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9 plotting CentralAir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0 plotting Electrical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1 plotting KitchenQual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2 plotting GarageTyp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3 plotting GarageFinish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4 plotting PavedDriv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5 plotting SaleTyp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6 plotting SaleCondition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OTTING numeric variables"</w:t>
      </w:r>
    </w:p>
    <w:p>
      <w:pPr>
        <w:pStyle w:val="SourceCode"/>
      </w:pPr>
      <w:r>
        <w:rPr>
          <w:rStyle w:val="VerbatimChar"/>
        </w:rPr>
        <w:t xml:space="preserve">## [1] "1 plotting X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 plotting MSSubClass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3 plotting LotArea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4 plotting OverallQual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5 plotting OverallCond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 w:type="textWrapping"/>
      </w:r>
      <w:r>
        <w:rPr>
          <w:rStyle w:val="VerbatimChar"/>
        </w:rPr>
        <w:t xml:space="preserve">## x has insufficient unique values to support 10 knots: reduce k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6 plotting YearBuilt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7 plotting YearRemodAdd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8 plotting MasVnrArea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9 plotting BsmtFinSF1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0 plotting BsmtUnfSF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1 plotting TotalBsmtSF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2 plotting X1stFlrSF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3 plotting X2ndFlrSF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4 plotting GrLivArea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5 plotting BsmtFullBath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 w:type="textWrapping"/>
      </w:r>
      <w:r>
        <w:rPr>
          <w:rStyle w:val="VerbatimChar"/>
        </w:rPr>
        <w:t xml:space="preserve">## x has insufficient unique values to support 10 knots: reduce k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6 plotting BsmtHalfBath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 w:type="textWrapping"/>
      </w:r>
      <w:r>
        <w:rPr>
          <w:rStyle w:val="VerbatimChar"/>
        </w:rPr>
        <w:t xml:space="preserve">## x has insufficient unique values to support 10 knots: reduce k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7 plotting FullBath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 w:type="textWrapping"/>
      </w:r>
      <w:r>
        <w:rPr>
          <w:rStyle w:val="VerbatimChar"/>
        </w:rPr>
        <w:t xml:space="preserve">## x has insufficient unique values to support 10 knots: reduce k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8 plotting HalfBath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 w:type="textWrapping"/>
      </w:r>
      <w:r>
        <w:rPr>
          <w:rStyle w:val="VerbatimChar"/>
        </w:rPr>
        <w:t xml:space="preserve">## x has insufficient unique values to support 10 knots: reduce k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19 plotting BedroomAbvGr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 w:type="textWrapping"/>
      </w:r>
      <w:r>
        <w:rPr>
          <w:rStyle w:val="VerbatimChar"/>
        </w:rPr>
        <w:t xml:space="preserve">## x has insufficient unique values to support 10 knots: reduce k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0 plotting TotRmsAbvGrd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1 plotting Fireplaces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 w:type="textWrapping"/>
      </w:r>
      <w:r>
        <w:rPr>
          <w:rStyle w:val="VerbatimChar"/>
        </w:rPr>
        <w:t xml:space="preserve">## x has insufficient unique values to support 10 knots: reduce k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2 plotting GarageCars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 w:type="textWrapping"/>
      </w:r>
      <w:r>
        <w:rPr>
          <w:rStyle w:val="VerbatimChar"/>
        </w:rPr>
        <w:t xml:space="preserve">## x has insufficient unique values to support 10 knots: reduce k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3 plotting GarageArea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4 plotting WoodDeckSF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5 plotting OpenPorchSF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6 plotting MoSold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7 plotting YrSold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 w:type="textWrapping"/>
      </w:r>
      <w:r>
        <w:rPr>
          <w:rStyle w:val="VerbatimChar"/>
        </w:rPr>
        <w:t xml:space="preserve">## x has insufficient unique values to support 10 knots: reduce k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8 plotting SalePrice"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EDA_PLOTS_files/figure-docx/plot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cf9c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 Price Regression</dc:title>
  <dc:creator>Suzanne</dc:creator>
  <dcterms:created xsi:type="dcterms:W3CDTF">2017-07-20T18:46:30Z</dcterms:created>
  <dcterms:modified xsi:type="dcterms:W3CDTF">2017-07-20T18:46:30Z</dcterms:modified>
</cp:coreProperties>
</file>